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lyra---interactive-3d-virtual-companion"/>
    <w:p>
      <w:pPr>
        <w:pStyle w:val="Heading1"/>
      </w:pPr>
      <w:r>
        <w:t xml:space="preserve">Lyra - Interactive 3D Virtual Companion</w:t>
      </w:r>
    </w:p>
    <w:p>
      <w:pPr>
        <w:pStyle w:val="FirstParagraph"/>
      </w:pPr>
      <w:r>
        <w:t xml:space="preserve">A stunning React-based web application featuring an interactive 3D virtual companion with speech synthesis, character animations, and a beautiful cosmic-themed user interface.</w:t>
      </w:r>
    </w:p>
    <w:bookmarkStart w:id="26" w:name="features"/>
    <w:p>
      <w:pPr>
        <w:pStyle w:val="Heading2"/>
      </w:pPr>
      <w:r>
        <w:t xml:space="preserve">🌟 Features</w:t>
      </w:r>
    </w:p>
    <w:bookmarkStart w:id="20" w:name="d-character-scene"/>
    <w:p>
      <w:pPr>
        <w:pStyle w:val="Heading3"/>
      </w:pPr>
      <w:r>
        <w:t xml:space="preserve">3D Character Sce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active 3D Environment</w:t>
      </w:r>
      <w:r>
        <w:t xml:space="preserve">: Built with react-three-fiber and dre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racter Model</w:t>
      </w:r>
      <w:r>
        <w:t xml:space="preserve">: Custom 3D character with idle animations and express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Animations</w:t>
      </w:r>
      <w:r>
        <w:t xml:space="preserve">: Breathing, blinking, wave gestures, and emotional express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use Interaction</w:t>
      </w:r>
      <w:r>
        <w:t xml:space="preserve">: Click to interact with the charac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3D Camera</w:t>
      </w:r>
      <w:r>
        <w:t xml:space="preserve">: Subtle camera movements based on mouse position</w:t>
      </w:r>
    </w:p>
    <w:bookmarkEnd w:id="20"/>
    <w:bookmarkStart w:id="21" w:name="voice-system"/>
    <w:p>
      <w:pPr>
        <w:pStyle w:val="Heading3"/>
      </w:pPr>
      <w:r>
        <w:t xml:space="preserve">Voice 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xt-to-Speech (TTS)</w:t>
      </w:r>
      <w:r>
        <w:t xml:space="preserve">: Web Speech API integration with multiple voice op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p-Sync Visualization</w:t>
      </w:r>
      <w:r>
        <w:t xml:space="preserve">: Real-time audio analysis for mouth mov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ice Customization</w:t>
      </w:r>
      <w:r>
        <w:t xml:space="preserve">: Adjustable rate, pitch, and volume contro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ple Voice Support</w:t>
      </w:r>
      <w:r>
        <w:t xml:space="preserve">: Access to system voices with language selec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rror Handling</w:t>
      </w:r>
      <w:r>
        <w:t xml:space="preserve">: Graceful fallback with visual notifications when TTS fails</w:t>
      </w:r>
    </w:p>
    <w:bookmarkEnd w:id="21"/>
    <w:bookmarkStart w:id="22" w:name="interaction-system"/>
    <w:p>
      <w:pPr>
        <w:pStyle w:val="Heading3"/>
      </w:pPr>
      <w:r>
        <w:t xml:space="preserve">Interaction Syst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rt Detection</w:t>
      </w:r>
      <w:r>
        <w:t xml:space="preserve">: Mouse clicks, keyboard events, and idle time track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xtual Responses</w:t>
      </w:r>
      <w:r>
        <w:t xml:space="preserve">: Different dialogue based on user ac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ity System</w:t>
      </w:r>
      <w:r>
        <w:t xml:space="preserve">: Character responds with humor and persona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ick Actions</w:t>
      </w:r>
      <w:r>
        <w:t xml:space="preserve">: Pre-defined interaction buttons for common ac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dle Behavior</w:t>
      </w:r>
      <w:r>
        <w:t xml:space="preserve">: Character responds to inactivity with appropriate dialogue</w:t>
      </w:r>
    </w:p>
    <w:bookmarkEnd w:id="22"/>
    <w:bookmarkStart w:id="23" w:name="cosmic-ui-theme"/>
    <w:p>
      <w:pPr>
        <w:pStyle w:val="Heading3"/>
      </w:pPr>
      <w:r>
        <w:t xml:space="preserve">Cosmic UI Them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rk Space Theme</w:t>
      </w:r>
      <w:r>
        <w:t xml:space="preserve">: Deep blue and purple cosmic backgroun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r Field Animation</w:t>
      </w:r>
      <w:r>
        <w:t xml:space="preserve">: Dynamic star field with twinkling eff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stellation Patterns</w:t>
      </w:r>
      <w:r>
        <w:t xml:space="preserve">: Animated constellation lines and cosmic du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bula Effects</w:t>
      </w:r>
      <w:r>
        <w:t xml:space="preserve">: Gradient backgrounds with cosmic atmosphe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lowing UI Elements</w:t>
      </w:r>
      <w:r>
        <w:t xml:space="preserve">: Cyan and purple accent colors with glow eff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ive Design</w:t>
      </w:r>
      <w:r>
        <w:t xml:space="preserve">: Mobile-friendly interface with adaptive layouts</w:t>
      </w:r>
    </w:p>
    <w:bookmarkEnd w:id="23"/>
    <w:bookmarkStart w:id="24" w:name="character-expressions-animations"/>
    <w:p>
      <w:pPr>
        <w:pStyle w:val="Heading3"/>
      </w:pPr>
      <w:r>
        <w:t xml:space="preserve">Character Expressions &amp; Anim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cial Expressions</w:t>
      </w:r>
      <w:r>
        <w:t xml:space="preserve">: Happy, surprised, sad, and neutral express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dy Animations</w:t>
      </w:r>
      <w:r>
        <w:t xml:space="preserve">: Wave gestures, idle movements, and breath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otion System</w:t>
      </w:r>
      <w:r>
        <w:t xml:space="preserve">: Character reacts with appropriate express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imation Blending</w:t>
      </w:r>
      <w:r>
        <w:t xml:space="preserve">: Smooth transitions between different states</w:t>
      </w:r>
    </w:p>
    <w:bookmarkEnd w:id="24"/>
    <w:bookmarkStart w:id="25" w:name="state-management"/>
    <w:p>
      <w:pPr>
        <w:pStyle w:val="Heading3"/>
      </w:pPr>
      <w:r>
        <w:t xml:space="preserve">State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Zustand Store</w:t>
      </w:r>
      <w:r>
        <w:t xml:space="preserve">: Efficient state management for character, voice, and U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-time Updates</w:t>
      </w:r>
      <w:r>
        <w:t xml:space="preserve">: Reactive updates across all compon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istent Settings</w:t>
      </w:r>
      <w:r>
        <w:t xml:space="preserve">: Character and voice preferences maintained</w:t>
      </w:r>
    </w:p>
    <w:bookmarkEnd w:id="25"/>
    <w:bookmarkEnd w:id="26"/>
    <w:bookmarkStart w:id="28" w:name="live-demo"/>
    <w:p>
      <w:pPr>
        <w:pStyle w:val="Heading2"/>
      </w:pPr>
      <w:r>
        <w:t xml:space="preserve">🚀 Live Demo</w:t>
      </w:r>
    </w:p>
    <w:p>
      <w:pPr>
        <w:pStyle w:val="FirstParagraph"/>
      </w:pPr>
      <w:r>
        <w:rPr>
          <w:bCs/>
          <w:b/>
        </w:rPr>
        <w:t xml:space="preserve">Deployed Application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https://pbnp8zcym8.space.minimax.io</w:t>
        </w:r>
      </w:hyperlink>
    </w:p>
    <w:bookmarkEnd w:id="28"/>
    <w:bookmarkStart w:id="34" w:name="technology-stack"/>
    <w:p>
      <w:pPr>
        <w:pStyle w:val="Heading2"/>
      </w:pPr>
      <w:r>
        <w:t xml:space="preserve">🛠️ Technology Stack</w:t>
      </w:r>
    </w:p>
    <w:bookmarkStart w:id="29" w:name="core-technologies"/>
    <w:p>
      <w:pPr>
        <w:pStyle w:val="Heading3"/>
      </w:pPr>
      <w:r>
        <w:t xml:space="preserve">Core Technolog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18.3</w:t>
      </w:r>
      <w:r>
        <w:t xml:space="preserve"> </w:t>
      </w:r>
      <w:r>
        <w:t xml:space="preserve">- Modern React with hooks and functional compon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ypeScript</w:t>
      </w:r>
      <w:r>
        <w:t xml:space="preserve"> </w:t>
      </w:r>
      <w:r>
        <w:t xml:space="preserve">- Type-safe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te</w:t>
      </w:r>
      <w:r>
        <w:t xml:space="preserve"> </w:t>
      </w:r>
      <w:r>
        <w:t xml:space="preserve">- Fast build tool and development serv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- Utility-first CSS framework</w:t>
      </w:r>
    </w:p>
    <w:bookmarkEnd w:id="29"/>
    <w:bookmarkStart w:id="30" w:name="d-graphics"/>
    <w:p>
      <w:pPr>
        <w:pStyle w:val="Heading3"/>
      </w:pPr>
      <w:r>
        <w:t xml:space="preserve">3D Graph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ree.js 0.160.0</w:t>
      </w:r>
      <w:r>
        <w:t xml:space="preserve"> </w:t>
      </w:r>
      <w:r>
        <w:t xml:space="preserve">- 3D graphics librar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ct-three-fiber 8.15.19</w:t>
      </w:r>
      <w:r>
        <w:t xml:space="preserve"> </w:t>
      </w:r>
      <w:r>
        <w:t xml:space="preserve">- React renderer for Three.j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ct-three/drei 9.88.13</w:t>
      </w:r>
      <w:r>
        <w:t xml:space="preserve"> </w:t>
      </w:r>
      <w:r>
        <w:t xml:space="preserve">- Useful helpers and compon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@pixiv/three-vrm</w:t>
      </w:r>
      <w:r>
        <w:t xml:space="preserve"> </w:t>
      </w:r>
      <w:r>
        <w:t xml:space="preserve">- VRM model support</w:t>
      </w:r>
    </w:p>
    <w:bookmarkEnd w:id="30"/>
    <w:bookmarkStart w:id="31" w:name="animation-interaction"/>
    <w:p>
      <w:pPr>
        <w:pStyle w:val="Heading3"/>
      </w:pPr>
      <w:r>
        <w:t xml:space="preserve">Animation &amp; Interac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amer Motion</w:t>
      </w:r>
      <w:r>
        <w:t xml:space="preserve"> </w:t>
      </w:r>
      <w:r>
        <w:t xml:space="preserve">- Animation library for Reac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act-spring</w:t>
      </w:r>
      <w:r>
        <w:t xml:space="preserve"> </w:t>
      </w:r>
      <w:r>
        <w:t xml:space="preserve">- Spring-physics anim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Zustand</w:t>
      </w:r>
      <w:r>
        <w:t xml:space="preserve"> </w:t>
      </w:r>
      <w:r>
        <w:t xml:space="preserve">- Lightweight state management</w:t>
      </w:r>
    </w:p>
    <w:bookmarkEnd w:id="31"/>
    <w:bookmarkStart w:id="32" w:name="audio-speech"/>
    <w:p>
      <w:pPr>
        <w:pStyle w:val="Heading3"/>
      </w:pPr>
      <w:r>
        <w:t xml:space="preserve">Audio &amp; Spee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Speech API</w:t>
      </w:r>
      <w:r>
        <w:t xml:space="preserve"> </w:t>
      </w:r>
      <w:r>
        <w:t xml:space="preserve">- Browser-native text-to-spee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Audio API</w:t>
      </w:r>
      <w:r>
        <w:t xml:space="preserve"> </w:t>
      </w:r>
      <w:r>
        <w:t xml:space="preserve">- Audio analysis for lip-sync</w:t>
      </w:r>
    </w:p>
    <w:bookmarkEnd w:id="32"/>
    <w:bookmarkStart w:id="33" w:name="ui-components"/>
    <w:p>
      <w:pPr>
        <w:pStyle w:val="Heading3"/>
      </w:pPr>
      <w:r>
        <w:t xml:space="preserve">UI Compone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ucide React</w:t>
      </w:r>
      <w:r>
        <w:t xml:space="preserve"> </w:t>
      </w:r>
      <w:r>
        <w:t xml:space="preserve">- Beautiful icon librar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act-error-boundary</w:t>
      </w:r>
      <w:r>
        <w:t xml:space="preserve"> </w:t>
      </w:r>
      <w:r>
        <w:t xml:space="preserve">- Error handling boundaries</w:t>
      </w:r>
    </w:p>
    <w:bookmarkEnd w:id="33"/>
    <w:bookmarkEnd w:id="34"/>
    <w:bookmarkStart w:id="35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/src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Character/</w:t>
      </w:r>
      <w:r>
        <w:br/>
      </w:r>
      <w:r>
        <w:rPr>
          <w:rStyle w:val="VerbatimChar"/>
        </w:rPr>
        <w:t xml:space="preserve">│   │   ├── Character.tsx           # Main 3D character component</w:t>
      </w:r>
      <w:r>
        <w:br/>
      </w:r>
      <w:r>
        <w:rPr>
          <w:rStyle w:val="VerbatimChar"/>
        </w:rPr>
        <w:t xml:space="preserve">│   │   ├── CharacterScene.tsx      # 3D scene setup and controls</w:t>
      </w:r>
      <w:r>
        <w:br/>
      </w:r>
      <w:r>
        <w:rPr>
          <w:rStyle w:val="VerbatimChar"/>
        </w:rPr>
        <w:t xml:space="preserve">│   │   └── CosmicEnvironment.tsx   # Space background and effects</w:t>
      </w:r>
      <w:r>
        <w:br/>
      </w:r>
      <w:r>
        <w:rPr>
          <w:rStyle w:val="VerbatimChar"/>
        </w:rPr>
        <w:t xml:space="preserve">│   └── UI/</w:t>
      </w:r>
      <w:r>
        <w:br/>
      </w:r>
      <w:r>
        <w:rPr>
          <w:rStyle w:val="VerbatimChar"/>
        </w:rPr>
        <w:t xml:space="preserve">│       ├── MainInterface.tsx       # Main UI overlay and controls</w:t>
      </w:r>
      <w:r>
        <w:br/>
      </w:r>
      <w:r>
        <w:rPr>
          <w:rStyle w:val="VerbatimChar"/>
        </w:rPr>
        <w:t xml:space="preserve">│       └── CosmicBackground.tsx    # Animated background elements</w:t>
      </w:r>
      <w:r>
        <w:br/>
      </w:r>
      <w:r>
        <w:rPr>
          <w:rStyle w:val="VerbatimChar"/>
        </w:rPr>
        <w:t xml:space="preserve">├── hooks/</w:t>
      </w:r>
      <w:r>
        <w:br/>
      </w:r>
      <w:r>
        <w:rPr>
          <w:rStyle w:val="VerbatimChar"/>
        </w:rPr>
        <w:t xml:space="preserve">│   └── useInteractions.ts          # User interaction detection and handling</w:t>
      </w:r>
      <w:r>
        <w:br/>
      </w:r>
      <w:r>
        <w:rPr>
          <w:rStyle w:val="VerbatimChar"/>
        </w:rPr>
        <w:t xml:space="preserve">├── lib/</w:t>
      </w:r>
      <w:r>
        <w:br/>
      </w:r>
      <w:r>
        <w:rPr>
          <w:rStyle w:val="VerbatimChar"/>
        </w:rPr>
        <w:t xml:space="preserve">│   └── tts.ts                      # Text-to-speech and dialogue management</w:t>
      </w:r>
      <w:r>
        <w:br/>
      </w:r>
      <w:r>
        <w:rPr>
          <w:rStyle w:val="VerbatimChar"/>
        </w:rPr>
        <w:t xml:space="preserve">├── store/</w:t>
      </w:r>
      <w:r>
        <w:br/>
      </w:r>
      <w:r>
        <w:rPr>
          <w:rStyle w:val="VerbatimChar"/>
        </w:rPr>
        <w:t xml:space="preserve">│   └── useStore.ts                 # Zustand state management</w:t>
      </w:r>
      <w:r>
        <w:br/>
      </w:r>
      <w:r>
        <w:rPr>
          <w:rStyle w:val="VerbatimChar"/>
        </w:rPr>
        <w:t xml:space="preserve">├── App.tsx                         # Main application component</w:t>
      </w:r>
      <w:r>
        <w:br/>
      </w:r>
      <w:r>
        <w:rPr>
          <w:rStyle w:val="VerbatimChar"/>
        </w:rPr>
        <w:t xml:space="preserve">└── main.tsx                        # Application entry point</w:t>
      </w:r>
    </w:p>
    <w:bookmarkEnd w:id="35"/>
    <w:bookmarkStart w:id="39" w:name="how-to-use"/>
    <w:p>
      <w:pPr>
        <w:pStyle w:val="Heading2"/>
      </w:pPr>
      <w:r>
        <w:t xml:space="preserve">🎮 How to Use</w:t>
      </w:r>
    </w:p>
    <w:bookmarkStart w:id="36" w:name="basic-interaction"/>
    <w:p>
      <w:pPr>
        <w:pStyle w:val="Heading3"/>
      </w:pPr>
      <w:r>
        <w:t xml:space="preserve">Basic Interac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lick on Lyra</w:t>
      </w:r>
      <w:r>
        <w:t xml:space="preserve">: Direct interaction with the charact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 Quick Actions</w:t>
      </w:r>
      <w:r>
        <w:t xml:space="preserve">: Bottom action bar for common interac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pen Menu</w:t>
      </w:r>
      <w:r>
        <w:t xml:space="preserve">: Top-right menu button for setting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dle Detection</w:t>
      </w:r>
      <w:r>
        <w:t xml:space="preserve">: Lyra responds when you’re inactive</w:t>
      </w:r>
    </w:p>
    <w:bookmarkEnd w:id="36"/>
    <w:bookmarkStart w:id="37" w:name="quick-action-buttons"/>
    <w:p>
      <w:pPr>
        <w:pStyle w:val="Heading3"/>
      </w:pPr>
      <w:r>
        <w:t xml:space="preserve">Quick Action Butt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💬 Greet</w:t>
      </w:r>
      <w:r>
        <w:t xml:space="preserve">: Friendly greeting from Lyra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😄 Joke</w:t>
      </w:r>
      <w:r>
        <w:t xml:space="preserve">: Request a humorous respons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❤️ Compliment</w:t>
      </w:r>
      <w:r>
        <w:t xml:space="preserve">: Receive a nice complim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🕐 Time</w:t>
      </w:r>
      <w:r>
        <w:t xml:space="preserve">: Ask for the current time</w:t>
      </w:r>
    </w:p>
    <w:bookmarkEnd w:id="37"/>
    <w:bookmarkStart w:id="38" w:name="character-controls"/>
    <w:p>
      <w:pPr>
        <w:pStyle w:val="Heading3"/>
      </w:pPr>
      <w:r>
        <w:t xml:space="preserve">Character Control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xpressions</w:t>
      </w:r>
      <w:r>
        <w:t xml:space="preserve">: Happy, surprised, sad, neutra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nimations</w:t>
      </w:r>
      <w:r>
        <w:t xml:space="preserve">: Wave, idle, breath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Voice Settings</w:t>
      </w:r>
      <w:r>
        <w:t xml:space="preserve">: Rate, pitch, volume adjustment</w:t>
      </w:r>
    </w:p>
    <w:bookmarkEnd w:id="38"/>
    <w:bookmarkEnd w:id="39"/>
    <w:bookmarkStart w:id="43" w:name="development"/>
    <w:p>
      <w:pPr>
        <w:pStyle w:val="Heading2"/>
      </w:pPr>
      <w:r>
        <w:t xml:space="preserve">🔧 Development</w:t>
      </w:r>
    </w:p>
    <w:bookmarkStart w:id="40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15"/>
        </w:numPr>
        <w:pStyle w:val="Compact"/>
      </w:pPr>
      <w:r>
        <w:t xml:space="preserve">Node.js 18+</w:t>
      </w:r>
    </w:p>
    <w:p>
      <w:pPr>
        <w:numPr>
          <w:ilvl w:val="0"/>
          <w:numId w:val="1015"/>
        </w:numPr>
        <w:pStyle w:val="Compact"/>
      </w:pPr>
      <w:r>
        <w:t xml:space="preserve">pnpm (recommended package manager)</w:t>
      </w:r>
    </w:p>
    <w:bookmarkEnd w:id="40"/>
    <w:bookmarkStart w:id="41" w:name="installation"/>
    <w:p>
      <w:pPr>
        <w:pStyle w:val="Heading3"/>
      </w:pPr>
      <w:r>
        <w:t xml:space="preserve">Installation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[repository-url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lyra-companion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</w:p>
    <w:bookmarkEnd w:id="41"/>
    <w:bookmarkStart w:id="42" w:name="development-features"/>
    <w:p>
      <w:pPr>
        <w:pStyle w:val="Heading3"/>
      </w:pPr>
      <w:r>
        <w:t xml:space="preserve">Development Featur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Hot Module Replacement</w:t>
      </w:r>
      <w:r>
        <w:t xml:space="preserve">: Instant updates during developme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ypeScript Support</w:t>
      </w:r>
      <w:r>
        <w:t xml:space="preserve">: Full type checking and IntelliSens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Lint Integration</w:t>
      </w:r>
      <w:r>
        <w:t xml:space="preserve">: Code quality and consistenc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rror Boundaries</w:t>
      </w:r>
      <w:r>
        <w:t xml:space="preserve">: Graceful error handl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erformance Monitoring</w:t>
      </w:r>
      <w:r>
        <w:t xml:space="preserve">: FPS and status indicators</w:t>
      </w:r>
    </w:p>
    <w:bookmarkEnd w:id="42"/>
    <w:bookmarkEnd w:id="43"/>
    <w:bookmarkStart w:id="46" w:name="design-philosophy"/>
    <w:p>
      <w:pPr>
        <w:pStyle w:val="Heading2"/>
      </w:pPr>
      <w:r>
        <w:t xml:space="preserve">🎨 Design Philosophy</w:t>
      </w:r>
    </w:p>
    <w:bookmarkStart w:id="44" w:name="cosmic-aesthetics"/>
    <w:p>
      <w:pPr>
        <w:pStyle w:val="Heading3"/>
      </w:pPr>
      <w:r>
        <w:t xml:space="preserve">Cosmic Aesthetic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lor Palette</w:t>
      </w:r>
      <w:r>
        <w:t xml:space="preserve">: Deep blues, purples, cyan accen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isual Hierarchy</w:t>
      </w:r>
      <w:r>
        <w:t xml:space="preserve">: Clear focus points and information flow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ophisticated Simplicity</w:t>
      </w:r>
      <w:r>
        <w:t xml:space="preserve">: Clean design with thoughtful detail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motional Design</w:t>
      </w:r>
      <w:r>
        <w:t xml:space="preserve">: Interface evokes wonder and connection</w:t>
      </w:r>
    </w:p>
    <w:bookmarkEnd w:id="44"/>
    <w:bookmarkStart w:id="45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uitive Navigation</w:t>
      </w:r>
      <w:r>
        <w:t xml:space="preserve">: Self-explanatory interface elemen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sponsive Feedback</w:t>
      </w:r>
      <w:r>
        <w:t xml:space="preserve">: Visual and audio confirmation of act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ccessibility</w:t>
      </w:r>
      <w:r>
        <w:t xml:space="preserve">: Keyboard navigation and screen reader suppor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erformance First</w:t>
      </w:r>
      <w:r>
        <w:t xml:space="preserve">: Optimized for smooth 60fps experience</w:t>
      </w:r>
    </w:p>
    <w:bookmarkEnd w:id="45"/>
    <w:bookmarkEnd w:id="46"/>
    <w:bookmarkStart w:id="47" w:name="performance-optimizations"/>
    <w:p>
      <w:pPr>
        <w:pStyle w:val="Heading2"/>
      </w:pPr>
      <w:r>
        <w:t xml:space="preserve">🚀 Performance Optimiza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de Splitting</w:t>
      </w:r>
      <w:r>
        <w:t xml:space="preserve">: Dynamic imports for optimal load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sset Optimization</w:t>
      </w:r>
      <w:r>
        <w:t xml:space="preserve">: Compressed textures and model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fficient Animations</w:t>
      </w:r>
      <w:r>
        <w:t xml:space="preserve">: RequestAnimationFrame-based render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emory Management</w:t>
      </w:r>
      <w:r>
        <w:t xml:space="preserve">: Proper cleanup of 3D resourc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rror Recovery</w:t>
      </w:r>
      <w:r>
        <w:t xml:space="preserve">: Graceful degradation when features unavailable</w:t>
      </w:r>
    </w:p>
    <w:bookmarkEnd w:id="47"/>
    <w:bookmarkStart w:id="49" w:name="browser-compatibility"/>
    <w:p>
      <w:pPr>
        <w:pStyle w:val="Heading2"/>
      </w:pPr>
      <w:r>
        <w:t xml:space="preserve">🌐 Browser Compatibility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hrome 90+</w:t>
      </w:r>
      <w:r>
        <w:t xml:space="preserve">: Full feature suppor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irefox 88+</w:t>
      </w:r>
      <w:r>
        <w:t xml:space="preserve">: Full feature suppor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afari 14+</w:t>
      </w:r>
      <w:r>
        <w:t xml:space="preserve">: Limited TTS suppor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dge 90+</w:t>
      </w:r>
      <w:r>
        <w:t xml:space="preserve">: Full feature support</w:t>
      </w:r>
    </w:p>
    <w:bookmarkStart w:id="48" w:name="feature-requirements"/>
    <w:p>
      <w:pPr>
        <w:pStyle w:val="Heading3"/>
      </w:pPr>
      <w:r>
        <w:t xml:space="preserve">Feature Requirement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WebGL 2.0</w:t>
      </w:r>
      <w:r>
        <w:t xml:space="preserve">: For 3D graphic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Web Speech API</w:t>
      </w:r>
      <w:r>
        <w:t xml:space="preserve">: For text-to-speech (optional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Web Audio API</w:t>
      </w:r>
      <w:r>
        <w:t xml:space="preserve">: For lip-sync analysis (optional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S2020</w:t>
      </w:r>
      <w:r>
        <w:t xml:space="preserve">: Modern JavaScript features</w:t>
      </w:r>
    </w:p>
    <w:bookmarkEnd w:id="48"/>
    <w:bookmarkEnd w:id="49"/>
    <w:bookmarkStart w:id="52" w:name="future-enhancements"/>
    <w:p>
      <w:pPr>
        <w:pStyle w:val="Heading2"/>
      </w:pPr>
      <w:r>
        <w:t xml:space="preserve">🎯 Future Enhancements</w:t>
      </w:r>
    </w:p>
    <w:bookmarkStart w:id="50" w:name="planned-features"/>
    <w:p>
      <w:pPr>
        <w:pStyle w:val="Heading3"/>
      </w:pPr>
      <w:r>
        <w:t xml:space="preserve">Planned Featur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VRM Model Loading</w:t>
      </w:r>
      <w:r>
        <w:t xml:space="preserve">: Support for custom VRM character model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dvanced Lip-Sync</w:t>
      </w:r>
      <w:r>
        <w:t xml:space="preserve">: Phoneme-based mouth anima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ustom Dialogue</w:t>
      </w:r>
      <w:r>
        <w:t xml:space="preserve">: User-definable character respons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Voice Training</w:t>
      </w:r>
      <w:r>
        <w:t xml:space="preserve">: Personalized speech patter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R Support</w:t>
      </w:r>
      <w:r>
        <w:t xml:space="preserve">: Augmented reality character projec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ulti-language</w:t>
      </w:r>
      <w:r>
        <w:t xml:space="preserve">: International language support</w:t>
      </w:r>
    </w:p>
    <w:bookmarkEnd w:id="50"/>
    <w:bookmarkStart w:id="51" w:name="technical-improvements"/>
    <w:p>
      <w:pPr>
        <w:pStyle w:val="Heading3"/>
      </w:pPr>
      <w:r>
        <w:t xml:space="preserve">Technical Improvemen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ebXR Integration</w:t>
      </w:r>
      <w:r>
        <w:t xml:space="preserve">: VR/AR compatibilit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dvanced AI</w:t>
      </w:r>
      <w:r>
        <w:t xml:space="preserve">: LLM integration for intelligent respons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loud Sync</w:t>
      </w:r>
      <w:r>
        <w:t xml:space="preserve">: Cross-device settings synchroniz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nalytics</w:t>
      </w:r>
      <w:r>
        <w:t xml:space="preserve">: Usage patterns and optimization insights</w:t>
      </w:r>
    </w:p>
    <w:bookmarkEnd w:id="51"/>
    <w:bookmarkEnd w:id="52"/>
    <w:bookmarkStart w:id="53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developed as a demonstration of modern web technologies and interactive 3D applications.</w:t>
      </w:r>
    </w:p>
    <w:bookmarkEnd w:id="53"/>
    <w:bookmarkStart w:id="54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Contributions are welcome! Areas for improvement:</w:t>
      </w:r>
      <w:r>
        <w:t xml:space="preserve"> </w:t>
      </w:r>
      <w:r>
        <w:t xml:space="preserve">- Character animation systems</w:t>
      </w:r>
      <w:r>
        <w:t xml:space="preserve"> </w:t>
      </w:r>
      <w:r>
        <w:t xml:space="preserve">- Voice synthesis enhancements</w:t>
      </w:r>
      <w:r>
        <w:t xml:space="preserve"> </w:t>
      </w:r>
      <w:r>
        <w:t xml:space="preserve">- UI/UX improvements</w:t>
      </w:r>
      <w:r>
        <w:t xml:space="preserve"> </w:t>
      </w:r>
      <w:r>
        <w:t xml:space="preserve">- Performance optimizations</w:t>
      </w:r>
      <w:r>
        <w:t xml:space="preserve"> </w:t>
      </w:r>
      <w:r>
        <w:t xml:space="preserve">- Accessibility features</w:t>
      </w:r>
    </w:p>
    <w:bookmarkEnd w:id="54"/>
    <w:bookmarkStart w:id="55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questions, issues, or feature requests, please refer to the project documentation or create an issue in the reposito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Lyra</w:t>
      </w:r>
      <w:r>
        <w:t xml:space="preserve"> </w:t>
      </w:r>
      <w:r>
        <w:t xml:space="preserve">- Where technology meets personality in a cosmic digital experience. ✨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pbnp8zcym8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pbnp8zcym8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6:09:39Z</dcterms:created>
  <dcterms:modified xsi:type="dcterms:W3CDTF">2025-06-30T16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